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s: Immune signatures predict weight los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three modeling approach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On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6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74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errisi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alciformis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iti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C1: inflammatory genes; PC2: regulatory gene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: Uninfected control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use strain effects omitted for clarity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0:02:35Z</dcterms:created>
  <dcterms:modified xsi:type="dcterms:W3CDTF">2025-06-02T1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